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13322" w:rsidRPr="00E13322" w:rsidRDefault="00E13322" w:rsidP="00E13322">
      <w:pPr>
        <w:jc w:val="center"/>
        <w:rPr>
          <w:rFonts w:ascii="Times New Roman" w:hAnsi="Times New Roman" w:cs="Times New Roman"/>
          <w:b/>
          <w:sz w:val="44"/>
          <w:szCs w:val="44"/>
        </w:rPr>
      </w:pPr>
      <w:r w:rsidRPr="00E13322">
        <w:rPr>
          <w:rFonts w:ascii="Times New Roman" w:hAnsi="Times New Roman" w:cs="Times New Roman"/>
          <w:b/>
          <w:sz w:val="44"/>
          <w:szCs w:val="44"/>
        </w:rPr>
        <w:t>Run-on sentences</w:t>
      </w:r>
    </w:p>
    <w:p w:rsidR="00E13322" w:rsidRPr="00E13322" w:rsidRDefault="00E13322" w:rsidP="00E13322">
      <w:pPr>
        <w:rPr>
          <w:rFonts w:ascii="Times New Roman" w:hAnsi="Times New Roman" w:cs="Times New Roman"/>
          <w:b/>
          <w:color w:val="00B0F0"/>
          <w:sz w:val="24"/>
          <w:szCs w:val="24"/>
        </w:rPr>
      </w:pPr>
      <w:r w:rsidRPr="00E13322">
        <w:rPr>
          <w:rFonts w:ascii="Times New Roman" w:hAnsi="Times New Roman" w:cs="Times New Roman"/>
          <w:b/>
          <w:color w:val="00B0F0"/>
          <w:sz w:val="24"/>
          <w:szCs w:val="24"/>
        </w:rPr>
        <w:t>A clause = subject + verb</w:t>
      </w:r>
    </w:p>
    <w:p w:rsidR="00E13322" w:rsidRPr="00E13322" w:rsidRDefault="00E13322" w:rsidP="00E13322">
      <w:pPr>
        <w:ind w:left="720"/>
        <w:rPr>
          <w:rFonts w:ascii="Times New Roman" w:hAnsi="Times New Roman" w:cs="Times New Roman"/>
          <w:sz w:val="24"/>
          <w:szCs w:val="24"/>
        </w:rPr>
      </w:pPr>
      <w:r w:rsidRPr="00E13322">
        <w:rPr>
          <w:rFonts w:ascii="Times New Roman" w:hAnsi="Times New Roman" w:cs="Times New Roman"/>
          <w:sz w:val="24"/>
          <w:szCs w:val="24"/>
        </w:rPr>
        <w:t xml:space="preserve">A clause is </w:t>
      </w:r>
      <w:r w:rsidRPr="00E13322">
        <w:rPr>
          <w:rFonts w:ascii="Times New Roman" w:hAnsi="Times New Roman" w:cs="Times New Roman"/>
          <w:b/>
          <w:sz w:val="24"/>
          <w:szCs w:val="24"/>
        </w:rPr>
        <w:t xml:space="preserve">independent </w:t>
      </w:r>
      <w:r w:rsidRPr="00E13322">
        <w:rPr>
          <w:rFonts w:ascii="Times New Roman" w:hAnsi="Times New Roman" w:cs="Times New Roman"/>
          <w:sz w:val="24"/>
          <w:szCs w:val="24"/>
        </w:rPr>
        <w:t>if it makes sense by itself.</w:t>
      </w:r>
    </w:p>
    <w:p w:rsidR="00E13322" w:rsidRPr="00E13322" w:rsidRDefault="00E13322" w:rsidP="00E13322">
      <w:pPr>
        <w:ind w:left="720"/>
        <w:rPr>
          <w:rFonts w:ascii="Times New Roman" w:hAnsi="Times New Roman" w:cs="Times New Roman"/>
          <w:sz w:val="24"/>
          <w:szCs w:val="24"/>
        </w:rPr>
      </w:pPr>
      <w:r w:rsidRPr="00E13322">
        <w:rPr>
          <w:rFonts w:ascii="Times New Roman" w:hAnsi="Times New Roman" w:cs="Times New Roman"/>
          <w:sz w:val="24"/>
          <w:szCs w:val="24"/>
        </w:rPr>
        <w:t xml:space="preserve">A clause is </w:t>
      </w:r>
      <w:r w:rsidRPr="00E13322">
        <w:rPr>
          <w:rFonts w:ascii="Times New Roman" w:hAnsi="Times New Roman" w:cs="Times New Roman"/>
          <w:b/>
          <w:sz w:val="24"/>
          <w:szCs w:val="24"/>
        </w:rPr>
        <w:t xml:space="preserve">dependent </w:t>
      </w:r>
      <w:r w:rsidRPr="00E13322">
        <w:rPr>
          <w:rFonts w:ascii="Times New Roman" w:hAnsi="Times New Roman" w:cs="Times New Roman"/>
          <w:sz w:val="24"/>
          <w:szCs w:val="24"/>
        </w:rPr>
        <w:t>if it is unable to stand alone.</w:t>
      </w:r>
    </w:p>
    <w:p w:rsidR="00E13322" w:rsidRPr="00E13322" w:rsidRDefault="00E13322" w:rsidP="00E13322">
      <w:pPr>
        <w:rPr>
          <w:rFonts w:ascii="Times New Roman" w:hAnsi="Times New Roman" w:cs="Times New Roman"/>
          <w:b/>
          <w:color w:val="00B0F0"/>
          <w:sz w:val="24"/>
          <w:szCs w:val="24"/>
        </w:rPr>
      </w:pPr>
      <w:r w:rsidRPr="00E13322">
        <w:rPr>
          <w:rFonts w:ascii="Times New Roman" w:hAnsi="Times New Roman" w:cs="Times New Roman"/>
          <w:b/>
          <w:color w:val="00B0F0"/>
          <w:sz w:val="24"/>
          <w:szCs w:val="24"/>
        </w:rPr>
        <w:t>Recognizing the run-on and comma-splice</w:t>
      </w:r>
    </w:p>
    <w:p w:rsidR="00E13322" w:rsidRPr="00E13322" w:rsidRDefault="00E13322" w:rsidP="00E13322">
      <w:pPr>
        <w:ind w:left="720"/>
        <w:rPr>
          <w:rFonts w:ascii="Times New Roman" w:hAnsi="Times New Roman" w:cs="Times New Roman"/>
          <w:sz w:val="24"/>
          <w:szCs w:val="24"/>
        </w:rPr>
      </w:pPr>
      <w:r w:rsidRPr="00E13322">
        <w:rPr>
          <w:rFonts w:ascii="Times New Roman" w:hAnsi="Times New Roman" w:cs="Times New Roman"/>
          <w:sz w:val="24"/>
          <w:szCs w:val="24"/>
        </w:rPr>
        <w:t>Writers create an error called a run-on by putting together two indep</w:t>
      </w:r>
      <w:bookmarkStart w:id="0" w:name="_GoBack"/>
      <w:bookmarkEnd w:id="0"/>
      <w:r w:rsidRPr="00E13322">
        <w:rPr>
          <w:rFonts w:ascii="Times New Roman" w:hAnsi="Times New Roman" w:cs="Times New Roman"/>
          <w:sz w:val="24"/>
          <w:szCs w:val="24"/>
        </w:rPr>
        <w:t>endent clauses without punctuation or a connecting word.</w:t>
      </w:r>
    </w:p>
    <w:p w:rsidR="00E13322" w:rsidRPr="00E13322" w:rsidRDefault="00E13322" w:rsidP="00E13322">
      <w:pPr>
        <w:ind w:left="720"/>
        <w:rPr>
          <w:rFonts w:ascii="Times New Roman" w:hAnsi="Times New Roman" w:cs="Times New Roman"/>
          <w:sz w:val="24"/>
          <w:szCs w:val="24"/>
        </w:rPr>
      </w:pPr>
      <w:r w:rsidRPr="00E13322">
        <w:rPr>
          <w:rFonts w:ascii="Times New Roman" w:hAnsi="Times New Roman" w:cs="Times New Roman"/>
          <w:b/>
          <w:sz w:val="24"/>
          <w:szCs w:val="24"/>
        </w:rPr>
        <w:t>Example:</w:t>
      </w:r>
      <w:r w:rsidRPr="00E13322">
        <w:rPr>
          <w:rFonts w:ascii="Times New Roman" w:hAnsi="Times New Roman" w:cs="Times New Roman"/>
          <w:sz w:val="24"/>
          <w:szCs w:val="24"/>
        </w:rPr>
        <w:t xml:space="preserve"> I went home he stayed at the party.</w:t>
      </w:r>
    </w:p>
    <w:p w:rsidR="00E13322" w:rsidRPr="00E13322" w:rsidRDefault="00E13322" w:rsidP="00E13322">
      <w:pPr>
        <w:ind w:left="720"/>
        <w:rPr>
          <w:rFonts w:ascii="Times New Roman" w:hAnsi="Times New Roman" w:cs="Times New Roman"/>
          <w:sz w:val="24"/>
          <w:szCs w:val="24"/>
        </w:rPr>
      </w:pPr>
      <w:r w:rsidRPr="00E13322">
        <w:rPr>
          <w:rFonts w:ascii="Times New Roman" w:hAnsi="Times New Roman" w:cs="Times New Roman"/>
          <w:sz w:val="24"/>
          <w:szCs w:val="24"/>
        </w:rPr>
        <w:t xml:space="preserve">Writers create an error called a </w:t>
      </w:r>
      <w:r w:rsidRPr="00E13322">
        <w:rPr>
          <w:rFonts w:ascii="Times New Roman" w:hAnsi="Times New Roman" w:cs="Times New Roman"/>
          <w:b/>
          <w:sz w:val="24"/>
          <w:szCs w:val="24"/>
        </w:rPr>
        <w:t>comma-splice</w:t>
      </w:r>
      <w:r w:rsidRPr="00E13322">
        <w:rPr>
          <w:rFonts w:ascii="Times New Roman" w:hAnsi="Times New Roman" w:cs="Times New Roman"/>
          <w:sz w:val="24"/>
          <w:szCs w:val="24"/>
        </w:rPr>
        <w:t>, another type of run-on sentence, when they put together two independent clauses with only a comma.</w:t>
      </w:r>
    </w:p>
    <w:p w:rsidR="00E13322" w:rsidRPr="00E13322" w:rsidRDefault="00E13322" w:rsidP="00E13322">
      <w:pPr>
        <w:ind w:left="720"/>
        <w:rPr>
          <w:rFonts w:ascii="Times New Roman" w:hAnsi="Times New Roman" w:cs="Times New Roman"/>
          <w:sz w:val="24"/>
          <w:szCs w:val="24"/>
        </w:rPr>
      </w:pPr>
      <w:r w:rsidRPr="00E13322">
        <w:rPr>
          <w:rFonts w:ascii="Times New Roman" w:hAnsi="Times New Roman" w:cs="Times New Roman"/>
          <w:b/>
          <w:sz w:val="24"/>
          <w:szCs w:val="24"/>
        </w:rPr>
        <w:t>Example:</w:t>
      </w:r>
      <w:r w:rsidRPr="00E13322">
        <w:rPr>
          <w:rFonts w:ascii="Times New Roman" w:hAnsi="Times New Roman" w:cs="Times New Roman"/>
          <w:sz w:val="24"/>
          <w:szCs w:val="24"/>
        </w:rPr>
        <w:t xml:space="preserve"> I went home, he stayed at the party.</w:t>
      </w:r>
    </w:p>
    <w:p w:rsidR="00E13322" w:rsidRPr="00E13322" w:rsidRDefault="00E13322" w:rsidP="00E13322">
      <w:pPr>
        <w:rPr>
          <w:rFonts w:ascii="Times New Roman" w:hAnsi="Times New Roman" w:cs="Times New Roman"/>
          <w:b/>
          <w:color w:val="00B0F0"/>
          <w:sz w:val="24"/>
          <w:szCs w:val="24"/>
        </w:rPr>
      </w:pPr>
      <w:r w:rsidRPr="00E13322">
        <w:rPr>
          <w:rFonts w:ascii="Times New Roman" w:hAnsi="Times New Roman" w:cs="Times New Roman"/>
          <w:b/>
          <w:color w:val="00B0F0"/>
          <w:sz w:val="24"/>
          <w:szCs w:val="24"/>
        </w:rPr>
        <w:t>How to correct the run-on and comma-splice</w:t>
      </w:r>
    </w:p>
    <w:p w:rsidR="00E13322" w:rsidRPr="00E13322" w:rsidRDefault="00E13322" w:rsidP="00E13322">
      <w:pPr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E13322">
        <w:rPr>
          <w:rFonts w:ascii="Times New Roman" w:hAnsi="Times New Roman" w:cs="Times New Roman"/>
          <w:sz w:val="24"/>
          <w:szCs w:val="24"/>
        </w:rPr>
        <w:t>Make the two independent clauses into two sentences. Example: I went home. He stayed at the party.</w:t>
      </w:r>
    </w:p>
    <w:p w:rsidR="00E13322" w:rsidRPr="00E13322" w:rsidRDefault="00E13322" w:rsidP="00E13322">
      <w:pPr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E13322">
        <w:rPr>
          <w:rFonts w:ascii="Times New Roman" w:hAnsi="Times New Roman" w:cs="Times New Roman"/>
          <w:sz w:val="24"/>
          <w:szCs w:val="24"/>
        </w:rPr>
        <w:t>Connect the two independent clauses with a comma and a connecting word such as and, but, nor, for, so, yet. Example: I went home, but he stayed at the party. (</w:t>
      </w:r>
      <w:r w:rsidRPr="00E13322">
        <w:rPr>
          <w:rFonts w:ascii="Times New Roman" w:hAnsi="Times New Roman" w:cs="Times New Roman"/>
          <w:b/>
          <w:sz w:val="24"/>
          <w:szCs w:val="24"/>
        </w:rPr>
        <w:t>Note:</w:t>
      </w:r>
      <w:r w:rsidRPr="00E13322">
        <w:rPr>
          <w:rFonts w:ascii="Times New Roman" w:hAnsi="Times New Roman" w:cs="Times New Roman"/>
          <w:sz w:val="24"/>
          <w:szCs w:val="24"/>
        </w:rPr>
        <w:t xml:space="preserve"> You must include both the connecting word and the comma.)</w:t>
      </w:r>
    </w:p>
    <w:p w:rsidR="00E13322" w:rsidRPr="00E13322" w:rsidRDefault="00E13322" w:rsidP="00E13322">
      <w:pPr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E13322">
        <w:rPr>
          <w:rFonts w:ascii="Times New Roman" w:hAnsi="Times New Roman" w:cs="Times New Roman"/>
          <w:sz w:val="24"/>
          <w:szCs w:val="24"/>
        </w:rPr>
        <w:t>Join the clauses by making one of them a dependent clause (a clause that is unable to stand alone), adding a word like because, if, when, since, although, until, or which. (If you use which, you may need to add or delete other words for the sentence to make sense.) Examples: I went home, while he stayed at the party. Although I went home, he stayed at the party. I went home to pay the babysitter, which allowed him to stay at the party.</w:t>
      </w:r>
    </w:p>
    <w:p w:rsidR="00E13322" w:rsidRPr="00E13322" w:rsidRDefault="00E13322" w:rsidP="00E13322">
      <w:pPr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E13322">
        <w:rPr>
          <w:rFonts w:ascii="Times New Roman" w:hAnsi="Times New Roman" w:cs="Times New Roman"/>
          <w:sz w:val="24"/>
          <w:szCs w:val="24"/>
        </w:rPr>
        <w:t xml:space="preserve">Separate the two independent clauses with a semicolon. Example: I went home; he stayed at the party. Be Careful! The clauses divided by a semicolon must be balanced or closely related, and each must stand on its own as an </w:t>
      </w:r>
      <w:r w:rsidRPr="00E13322">
        <w:rPr>
          <w:rFonts w:ascii="Times New Roman" w:hAnsi="Times New Roman" w:cs="Times New Roman"/>
          <w:b/>
          <w:sz w:val="24"/>
          <w:szCs w:val="24"/>
        </w:rPr>
        <w:t>independent</w:t>
      </w:r>
      <w:r w:rsidRPr="00E13322">
        <w:rPr>
          <w:rFonts w:ascii="Times New Roman" w:hAnsi="Times New Roman" w:cs="Times New Roman"/>
          <w:sz w:val="24"/>
          <w:szCs w:val="24"/>
        </w:rPr>
        <w:t xml:space="preserve"> clause.</w:t>
      </w:r>
    </w:p>
    <w:p w:rsidR="00E13322" w:rsidRPr="00E13322" w:rsidRDefault="00E13322" w:rsidP="00E13322">
      <w:pPr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E13322">
        <w:rPr>
          <w:rFonts w:ascii="Times New Roman" w:hAnsi="Times New Roman" w:cs="Times New Roman"/>
          <w:sz w:val="24"/>
          <w:szCs w:val="24"/>
        </w:rPr>
        <w:t>Balanced: Today was delightful; yesterday was sluggish.</w:t>
      </w:r>
    </w:p>
    <w:p w:rsidR="00E13322" w:rsidRPr="00E13322" w:rsidRDefault="00E13322" w:rsidP="00E13322">
      <w:pPr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E13322">
        <w:rPr>
          <w:rFonts w:ascii="Times New Roman" w:hAnsi="Times New Roman" w:cs="Times New Roman"/>
          <w:sz w:val="24"/>
          <w:szCs w:val="24"/>
        </w:rPr>
        <w:t>Related: I worked hard; finally, I was ready for the test.</w:t>
      </w:r>
    </w:p>
    <w:p w:rsidR="00E13322" w:rsidRPr="00E13322" w:rsidRDefault="00E13322" w:rsidP="00E13322">
      <w:pPr>
        <w:rPr>
          <w:rFonts w:ascii="Times New Roman" w:hAnsi="Times New Roman" w:cs="Times New Roman"/>
          <w:b/>
          <w:sz w:val="24"/>
          <w:szCs w:val="24"/>
        </w:rPr>
      </w:pPr>
      <w:r w:rsidRPr="00E13322">
        <w:rPr>
          <w:rFonts w:ascii="Times New Roman" w:hAnsi="Times New Roman" w:cs="Times New Roman"/>
          <w:b/>
          <w:sz w:val="24"/>
          <w:szCs w:val="24"/>
        </w:rPr>
        <w:t>How would you correct the following?</w:t>
      </w:r>
    </w:p>
    <w:p w:rsidR="00E13322" w:rsidRPr="00E13322" w:rsidRDefault="00E13322" w:rsidP="00E13322">
      <w:pPr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E13322">
        <w:rPr>
          <w:rFonts w:ascii="Times New Roman" w:hAnsi="Times New Roman" w:cs="Times New Roman"/>
          <w:sz w:val="24"/>
          <w:szCs w:val="24"/>
        </w:rPr>
        <w:t>The blame for juvenile delinquency is often placed on the family this overlooks the responsibility of outside influences.</w:t>
      </w:r>
    </w:p>
    <w:p w:rsidR="00E13322" w:rsidRPr="00E13322" w:rsidRDefault="00E13322" w:rsidP="00E13322">
      <w:pPr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E13322">
        <w:rPr>
          <w:rFonts w:ascii="Times New Roman" w:hAnsi="Times New Roman" w:cs="Times New Roman"/>
          <w:sz w:val="24"/>
          <w:szCs w:val="24"/>
        </w:rPr>
        <w:t>Spending does not always occur in the districts where it is most needed, another problem is that revenue from taxes is low in these areas.</w:t>
      </w:r>
    </w:p>
    <w:p w:rsidR="00E13322" w:rsidRPr="00E13322" w:rsidRDefault="00E13322" w:rsidP="00E13322">
      <w:pPr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E13322">
        <w:rPr>
          <w:rFonts w:ascii="Times New Roman" w:hAnsi="Times New Roman" w:cs="Times New Roman"/>
          <w:sz w:val="24"/>
          <w:szCs w:val="24"/>
        </w:rPr>
        <w:t>I do believe that people should be allowed to protest, they should be protesting issues, not America.</w:t>
      </w:r>
    </w:p>
    <w:p w:rsidR="00E13322" w:rsidRPr="00E13322" w:rsidRDefault="00E13322" w:rsidP="00E13322">
      <w:pPr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E13322">
        <w:rPr>
          <w:rFonts w:ascii="Times New Roman" w:hAnsi="Times New Roman" w:cs="Times New Roman"/>
          <w:sz w:val="24"/>
          <w:szCs w:val="24"/>
        </w:rPr>
        <w:lastRenderedPageBreak/>
        <w:t>Children need direction, they need discipline.</w:t>
      </w:r>
    </w:p>
    <w:p w:rsidR="00E13322" w:rsidRPr="00E13322" w:rsidRDefault="00E13322" w:rsidP="00E13322">
      <w:pPr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E13322">
        <w:rPr>
          <w:rFonts w:ascii="Times New Roman" w:hAnsi="Times New Roman" w:cs="Times New Roman"/>
          <w:sz w:val="24"/>
          <w:szCs w:val="24"/>
        </w:rPr>
        <w:t>I went home and he stayed at the party.</w:t>
      </w:r>
    </w:p>
    <w:p w:rsidR="00E13322" w:rsidRPr="00E13322" w:rsidRDefault="00E13322" w:rsidP="00E13322">
      <w:pPr>
        <w:rPr>
          <w:rFonts w:ascii="Times New Roman" w:hAnsi="Times New Roman" w:cs="Times New Roman"/>
          <w:b/>
          <w:sz w:val="24"/>
          <w:szCs w:val="24"/>
        </w:rPr>
      </w:pPr>
      <w:r w:rsidRPr="00E13322">
        <w:rPr>
          <w:rFonts w:ascii="Times New Roman" w:hAnsi="Times New Roman" w:cs="Times New Roman"/>
          <w:b/>
          <w:sz w:val="24"/>
          <w:szCs w:val="24"/>
        </w:rPr>
        <w:t>Possible corrections:</w:t>
      </w:r>
    </w:p>
    <w:p w:rsidR="00E13322" w:rsidRPr="00E13322" w:rsidRDefault="00E13322" w:rsidP="00E13322">
      <w:pPr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E13322">
        <w:rPr>
          <w:rFonts w:ascii="Times New Roman" w:hAnsi="Times New Roman" w:cs="Times New Roman"/>
          <w:sz w:val="24"/>
          <w:szCs w:val="24"/>
        </w:rPr>
        <w:t>The blame for juvenile delinquency is often placed on the family, yet this overlooks the responsibility of outside influences.</w:t>
      </w:r>
    </w:p>
    <w:p w:rsidR="00E13322" w:rsidRPr="00E13322" w:rsidRDefault="00E13322" w:rsidP="00E13322">
      <w:pPr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E13322">
        <w:rPr>
          <w:rFonts w:ascii="Times New Roman" w:hAnsi="Times New Roman" w:cs="Times New Roman"/>
          <w:sz w:val="24"/>
          <w:szCs w:val="24"/>
        </w:rPr>
        <w:t>Spending does not always occur in the districts where it is most needed. Another problem is that revenue from taxes is low in these areas.</w:t>
      </w:r>
    </w:p>
    <w:p w:rsidR="00E13322" w:rsidRPr="00E13322" w:rsidRDefault="00E13322" w:rsidP="00E13322">
      <w:pPr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E13322">
        <w:rPr>
          <w:rFonts w:ascii="Times New Roman" w:hAnsi="Times New Roman" w:cs="Times New Roman"/>
          <w:sz w:val="24"/>
          <w:szCs w:val="24"/>
        </w:rPr>
        <w:t>I do believe that people should be allowed to protest, but they should be protesting issues, not America.</w:t>
      </w:r>
    </w:p>
    <w:p w:rsidR="00E13322" w:rsidRPr="00E13322" w:rsidRDefault="00E13322" w:rsidP="00E13322">
      <w:pPr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E13322">
        <w:rPr>
          <w:rFonts w:ascii="Times New Roman" w:hAnsi="Times New Roman" w:cs="Times New Roman"/>
          <w:sz w:val="24"/>
          <w:szCs w:val="24"/>
        </w:rPr>
        <w:t>Because children need direction, they need discipline.</w:t>
      </w:r>
    </w:p>
    <w:p w:rsidR="00E13322" w:rsidRPr="00E13322" w:rsidRDefault="00E13322" w:rsidP="00E13322">
      <w:pPr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E13322">
        <w:rPr>
          <w:rFonts w:ascii="Times New Roman" w:hAnsi="Times New Roman" w:cs="Times New Roman"/>
          <w:sz w:val="24"/>
          <w:szCs w:val="24"/>
        </w:rPr>
        <w:t>I went home, and he stayed at the party.</w:t>
      </w:r>
    </w:p>
    <w:p w:rsidR="009B41DC" w:rsidRDefault="009B41DC"/>
    <w:sectPr w:rsidR="009B41DC" w:rsidSect="00E1332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2746320"/>
    <w:multiLevelType w:val="multilevel"/>
    <w:tmpl w:val="F6F49F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2882328D"/>
    <w:multiLevelType w:val="multilevel"/>
    <w:tmpl w:val="2EA82B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3BB24D89"/>
    <w:multiLevelType w:val="multilevel"/>
    <w:tmpl w:val="8702C2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zMbU0MzI2NDA0MTJW0lEKTi0uzszPAykwrAUAQdKE5SwAAAA="/>
  </w:docVars>
  <w:rsids>
    <w:rsidRoot w:val="00E13322"/>
    <w:rsid w:val="006D42B8"/>
    <w:rsid w:val="009B41DC"/>
    <w:rsid w:val="00E13322"/>
    <w:rsid w:val="00E370C4"/>
    <w:rsid w:val="00EC65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6160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24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2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7629148">
                  <w:marLeft w:val="0"/>
                  <w:marRight w:val="0"/>
                  <w:marTop w:val="0"/>
                  <w:marBottom w:val="360"/>
                  <w:divBdr>
                    <w:top w:val="none" w:sz="0" w:space="0" w:color="auto"/>
                    <w:left w:val="single" w:sz="6" w:space="0" w:color="E5E5E5"/>
                    <w:bottom w:val="none" w:sz="0" w:space="0" w:color="auto"/>
                    <w:right w:val="none" w:sz="0" w:space="0" w:color="auto"/>
                  </w:divBdr>
                  <w:divsChild>
                    <w:div w:id="1187207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single" w:sz="6" w:space="31" w:color="E5E5E5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401</Words>
  <Characters>229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MMUSD</Company>
  <LinksUpToDate>false</LinksUpToDate>
  <CharactersWithSpaces>268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Windows User</cp:lastModifiedBy>
  <cp:revision>1</cp:revision>
  <dcterms:created xsi:type="dcterms:W3CDTF">2017-11-08T20:19:00Z</dcterms:created>
  <dcterms:modified xsi:type="dcterms:W3CDTF">2017-11-08T20:24:00Z</dcterms:modified>
</cp:coreProperties>
</file>